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23043">
        <w:rPr>
          <w:rFonts w:ascii="Times New Roman" w:hAnsi="Times New Roman" w:cs="Times New Roman"/>
          <w:sz w:val="24"/>
          <w:szCs w:val="24"/>
        </w:rPr>
        <w:t>Joyseline</w:t>
      </w:r>
      <w:proofErr w:type="spellEnd"/>
      <w:r w:rsidRPr="002230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3043">
        <w:rPr>
          <w:rFonts w:ascii="Times New Roman" w:hAnsi="Times New Roman" w:cs="Times New Roman"/>
          <w:sz w:val="24"/>
          <w:szCs w:val="24"/>
        </w:rPr>
        <w:t>Kiendi</w:t>
      </w:r>
      <w:proofErr w:type="spellEnd"/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mwirigijoy43@gmail.com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702091255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Education: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23043">
        <w:rPr>
          <w:rFonts w:ascii="Times New Roman" w:hAnsi="Times New Roman" w:cs="Times New Roman"/>
          <w:sz w:val="24"/>
          <w:szCs w:val="24"/>
        </w:rPr>
        <w:t>Maseno</w:t>
      </w:r>
      <w:proofErr w:type="spellEnd"/>
      <w:r w:rsidRPr="00223043">
        <w:rPr>
          <w:rFonts w:ascii="Times New Roman" w:hAnsi="Times New Roman" w:cs="Times New Roman"/>
          <w:sz w:val="24"/>
          <w:szCs w:val="24"/>
        </w:rPr>
        <w:t xml:space="preserve"> University – Bachelor of </w:t>
      </w:r>
      <w:r>
        <w:rPr>
          <w:rFonts w:ascii="Times New Roman" w:hAnsi="Times New Roman" w:cs="Times New Roman"/>
          <w:sz w:val="24"/>
          <w:szCs w:val="24"/>
        </w:rPr>
        <w:t xml:space="preserve">Science 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Work Experience: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Writer, 2020 – Present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Write content for a variety of topics, such as technology, lifestyle, health, and other topics.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Research topics to ensure accuracy and originality of content.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Edit and proofread articles to ensure accuracy and clarity.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Collaborate with other writers and editors to produce quality content.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Optimize content for SEO purposes.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Skills: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Excellent writing and communication skills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Familiarity with SEO best practices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Strong research and editing skills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Ability to work independently and in a team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Proficient in Microsoft Office and Adobe Creative Suite applications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Hobbies and Interests: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 xml:space="preserve">Reading, traveling, photography, and </w:t>
      </w:r>
      <w:r>
        <w:rPr>
          <w:rFonts w:ascii="Times New Roman" w:hAnsi="Times New Roman" w:cs="Times New Roman"/>
          <w:sz w:val="24"/>
          <w:szCs w:val="24"/>
        </w:rPr>
        <w:t>writing</w:t>
      </w:r>
      <w:r w:rsidRPr="0022304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References:</w:t>
      </w:r>
    </w:p>
    <w:p w:rsidR="00410105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Available upon request</w:t>
      </w:r>
      <w:bookmarkStart w:id="0" w:name="_GoBack"/>
      <w:bookmarkEnd w:id="0"/>
    </w:p>
    <w:sectPr w:rsidR="00410105" w:rsidRPr="002230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1NDAyMLMwMDI2NjRU0lEKTi0uzszPAykwrAUA4+RmsywAAAA="/>
  </w:docVars>
  <w:rsids>
    <w:rsidRoot w:val="00223043"/>
    <w:rsid w:val="00223043"/>
    <w:rsid w:val="00410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9DEF6B-FE9B-4D69-AFCD-1136602A3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4</Words>
  <Characters>709</Characters>
  <Application>Microsoft Office Word</Application>
  <DocSecurity>0</DocSecurity>
  <Lines>5</Lines>
  <Paragraphs>1</Paragraphs>
  <ScaleCrop>false</ScaleCrop>
  <Company/>
  <LinksUpToDate>false</LinksUpToDate>
  <CharactersWithSpaces>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4-21T22:36:00Z</dcterms:created>
  <dcterms:modified xsi:type="dcterms:W3CDTF">2023-04-21T22:38:00Z</dcterms:modified>
</cp:coreProperties>
</file>